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1" w:name="X6b922ffaa81f0ecb31dad2549dc00c28aaa31f3"/>
    <w:p>
      <w:pPr>
        <w:pStyle w:val="Heading1"/>
      </w:pPr>
      <w:r>
        <w:t xml:space="preserve">Cover Letter for Electronics Engineer Position in Japan Tokyo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Tokyo, Japan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As a dedicated Electronics Engineer with over [X years] of experience in designing and developing cutting-edge electronic systems, I am writing to express my interest in the Electronics Engineer position at [Company Name] in Tokyo, Japan. My passion for innovation, combined with a deep respect for Japanese engineering excellence, aligns perfectly with the opportunities available in this dynamic city. I am eager to contribute my technical expertise and cultural adaptability to support your team’s mission of advancing technology in one of the world’s most technologically advanced regions.</w:t>
      </w:r>
    </w:p>
    <w:p>
      <w:pPr>
        <w:pStyle w:val="BodyText"/>
      </w:pPr>
      <w:r>
        <w:t xml:space="preserve">Throughout my career, I have specialized in [specific areas, e.g., "circuit design," "embedded systems," or "microcontroller programming"], with a strong focus on creating solutions that meet rigorous quality and performance standards. My work at [Previous Company] involved leading projects such as [describe a relevant project], which required collaboration with cross-functional teams to deliver products that exceeded client expectations. These experiences have honed my ability to thrive in fast-paced environments, where precision and attention to detail are paramount—qualities I understand are deeply valued in Japan’s electronics industry.</w:t>
      </w:r>
    </w:p>
    <w:p>
      <w:pPr>
        <w:pStyle w:val="BodyText"/>
      </w:pPr>
      <w:r>
        <w:t xml:space="preserve">What excites me most about the opportunity in Tokyo is the city’s unique fusion of tradition and innovation. As a global hub for technology, Tokyo is home to companies that set benchmarks for engineering excellence, from semiconductor manufacturing to consumer electronics. I am particularly drawn to [Company Name]’s reputation for [mention specific company value or project, e.g., "pioneering sustainable energy solutions" or "developing next-generation robotics"]. I believe my background in [specific skills or technologies] would allow me to contribute meaningfully to your projects while learning from the advanced methodologies practiced in Japan.</w:t>
      </w:r>
    </w:p>
    <w:p>
      <w:pPr>
        <w:pStyle w:val="BodyText"/>
      </w:pPr>
      <w:r>
        <w:t xml:space="preserve">One of the key aspects of working as an Electronics Engineer in Tokyo is the emphasis on collaboration and continuous improvement. Japanese workplaces often prioritize team harmony, meticulous planning, and a commitment to long-term goals. I have experience working in multicultural teams and am committed to embracing the values of respect, discipline, and collective success that define Japanese corporate culture. For instance, during my time at [Previous Company], I participated in a joint project with engineers from South Korea and Germany, where we successfully integrated diverse perspectives to optimize a product’s performance. This experience has prepared me to adapt quickly to new environments and contribute effectively to your team.</w:t>
      </w:r>
    </w:p>
    <w:p>
      <w:pPr>
        <w:pStyle w:val="BodyText"/>
      </w:pPr>
      <w:r>
        <w:t xml:space="preserve">My technical expertise spans a wide range of areas relevant to the Electronics Engineer role. I am proficient in [list tools/technologies, e.g., "PCB design using Altium Designer," "C/C++ programming for microcontrollers," or "signal processing with MATLAB"]. Additionally, I have a strong understanding of Japanese standards and regulations, such as [mention specific standards if applicable], which is crucial for ensuring compliance in the local market. I am also fluent in [languages, e.g., "Japanese" or "English"], allowing me to communicate effectively with both local and international stakeholders.</w:t>
      </w:r>
    </w:p>
    <w:p>
      <w:pPr>
        <w:pStyle w:val="BodyText"/>
      </w:pPr>
      <w:r>
        <w:t xml:space="preserve">What sets me apart is my ability to balance technical rigor with a creative problem-solving mindset. In my previous role, I led the development of a low-power sensor module that reduced energy consumption by 30% while maintaining high accuracy. This project required not only technical innovation but also close collaboration with suppliers and clients to address challenges related to cost and scalability. I am confident that my proactive approach and ability to deliver results under tight deadlines would add value to your team in Tokyo.</w:t>
      </w:r>
    </w:p>
    <w:p>
      <w:pPr>
        <w:pStyle w:val="BodyText"/>
      </w:pPr>
      <w:r>
        <w:t xml:space="preserve">Japan’s electronics industry is at the forefront of global advancements, and I am eager to be part of this evolution. The opportunity to work in Tokyo, where technology intersects with culture and tradition, represents a unique professional challenge that I am excited to embrace. I am particularly interested in [specific area of interest related to the company or role], as I believe this field holds immense potential for innovation and growth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the needs of [Company Name]. I am available at your convenience for an interview and can be reached at [phone number] or [email address]. I look forward to the possibility of contributing to your team’s success in Tokyo, Japa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Electronics Engineer in Japan Tokyo</dc:title>
  <dc:creator/>
  <cp:keywords/>
  <dcterms:created xsi:type="dcterms:W3CDTF">2026-07-20T13:41:11Z</dcterms:created>
  <dcterms:modified xsi:type="dcterms:W3CDTF">2026-07-20T13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